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p>
    <w:bookmarkStart w:id="20" w:name="international-language-solutions"/>
    <w:p>
      <w:pPr>
        <w:pStyle w:val="Heading1"/>
      </w:pPr>
      <w:r>
        <w:t xml:space="preserve">INTERNATIONAL LANGUAGE SOLUTIONS</w:t>
      </w:r>
    </w:p>
    <w:p>
      <w:pPr>
        <w:pStyle w:val="FirstParagraph"/>
      </w:pPr>
      <w:r>
        <w:t xml:space="preserve">Diplomatic &amp; Multilingual Communication Services</w:t>
      </w:r>
    </w:p>
    <w:bookmarkEnd w:id="20"/>
    <w:p>
      <w:pPr>
        <w:pStyle w:val="BodyText"/>
      </w:pPr>
      <w:r>
        <w:t xml:space="preserve">July 10, 2024</w:t>
      </w:r>
    </w:p>
    <w:p>
      <w:pPr>
        <w:pStyle w:val="BodyText"/>
      </w:pPr>
      <w:r>
        <w:t xml:space="preserve">Human Resources Department</w:t>
      </w:r>
    </w:p>
    <w:p>
      <w:pPr>
        <w:pStyle w:val="BodyText"/>
      </w:pPr>
      <w:r>
        <w:t xml:space="preserve">International Language Solutions (ILS)</w:t>
      </w:r>
    </w:p>
    <w:p>
      <w:pPr>
        <w:pStyle w:val="BodyText"/>
      </w:pPr>
      <w:r>
        <w:t xml:space="preserve">Faisal Mosque Road, Phase VII, Islamabad</w:t>
      </w:r>
    </w:p>
    <w:bookmarkStart w:id="21" w:name="X2277a6eb80b7a9ae0347203e3453bf6d039c306"/>
    <w:p>
      <w:pPr>
        <w:pStyle w:val="Heading2"/>
      </w:pPr>
      <w:r>
        <w:t xml:space="preserve">Subject: Internship Application Letter for Translator Interpreter Position</w:t>
      </w:r>
    </w:p>
    <w:bookmarkEnd w:id="21"/>
    <w:p>
      <w:pPr>
        <w:pStyle w:val="FirstParagraph"/>
      </w:pPr>
      <w:r>
        <w:t xml:space="preserve">Dear Hiring Manager,</w:t>
      </w:r>
    </w:p>
    <w:p>
      <w:pPr>
        <w:pStyle w:val="BodyText"/>
      </w:pPr>
      <w:r>
        <w:t xml:space="preserve">I am writing to express my enthusiastic application for the Translator Interpreter Internship position at International Language Solutions (ILS) in Pakistan Islamabad. As a dedicated linguistics student with specialized training in cross-cultural communication and certified proficiency across four major languages, I am confident that my academic background, practical experience, and deep appreciation for Pakistan's linguistic diversity align perfectly with the mission of your esteemed organization. This</w:t>
      </w:r>
      <w:r>
        <w:t xml:space="preserve"> </w:t>
      </w:r>
      <w:r>
        <w:rPr>
          <w:bCs/>
          <w:b/>
        </w:rPr>
        <w:t xml:space="preserve">Internship Application Letter</w:t>
      </w:r>
      <w:r>
        <w:t xml:space="preserve"> </w:t>
      </w:r>
      <w:r>
        <w:t xml:space="preserve">serves as my formal expression of commitment to contributing meaningfully to the vital work of translation and interpretation services within the heart of Pakistan's diplomatic landscape.</w:t>
      </w:r>
    </w:p>
    <w:p>
      <w:pPr>
        <w:pStyle w:val="BodyText"/>
      </w:pPr>
      <w:r>
        <w:t xml:space="preserve">Pakistan Islamabad holds a unique position as the political, cultural, and administrative epicenter of our nation—a city where Urdu, English, Pashto, Punjabi, Sindhi, Balochi, and numerous other languages converge daily. The capital's role as host to over 120 foreign embassies and international organizations like the UNDP Office Islamabad creates an unprecedented demand for accurate linguistic mediation that transcends mere word-for-word translation. It is precisely this complex multilingual environment of Pakistan Islamabad that fuels my passion for becoming a highly competent</w:t>
      </w:r>
      <w:r>
        <w:t xml:space="preserve"> </w:t>
      </w:r>
      <w:r>
        <w:rPr>
          <w:bCs/>
          <w:b/>
        </w:rPr>
        <w:t xml:space="preserve">Translator Interpreter</w:t>
      </w:r>
      <w:r>
        <w:t xml:space="preserve">. I have closely followed ILS's impactful work in facilitating communication during high-stakes diplomatic negotiations, humanitarian aid distribution following the 2022 floods, and legal proceedings involving diverse ethnic communities across Punjab and Khyber Pakhtunkhwa. My academic focus at Lahore University of Management Sciences (LUMS), where I completed a dual specialization in Linguistics and International Relations with honors, has provided me with both theoretical frameworks and practical tools essential for this role.</w:t>
      </w:r>
    </w:p>
    <w:p>
      <w:pPr>
        <w:pStyle w:val="BodyText"/>
      </w:pPr>
      <w:r>
        <w:t xml:space="preserve">My practical experience directly prepares me for the challenges of the Islamabad context. During my semester abroad at Quaid-i-Azam University's Language Institute, I served as a junior translator for the Pakistan Human Rights Commission (PHRC), assisting in translating testimonies from Balochi and Pashto into English for international reporting. This involved navigating sensitive political narratives while maintaining strict confidentiality—a critical skill in Islamabad's high-stakes environment. Additionally, I interned with the Embassy of Canada during their 2023 'Women's Economic Empowerment' initiative, where I provided simultaneous interpretation for workshops attended by representatives from over 15 districts across Punjab and Sindh. This experience taught me to manage rapid linguistic shifts between formal diplomatic English and colloquial regional dialects while maintaining cultural nuance—a skill directly applicable to the daily operations at your Islamabad office.</w:t>
      </w:r>
    </w:p>
    <w:p>
      <w:pPr>
        <w:pStyle w:val="BodyText"/>
      </w:pPr>
      <w:r>
        <w:t xml:space="preserve">What distinguishes my approach as a potential</w:t>
      </w:r>
      <w:r>
        <w:t xml:space="preserve"> </w:t>
      </w:r>
      <w:r>
        <w:rPr>
          <w:bCs/>
          <w:b/>
        </w:rPr>
        <w:t xml:space="preserve">Translator Interpreter</w:t>
      </w:r>
      <w:r>
        <w:t xml:space="preserve"> </w:t>
      </w:r>
      <w:r>
        <w:t xml:space="preserve">is my deep understanding of Pakistan's socio-linguistic fabric. I have completed specialized modules in 'Translation in Muslim Societies' and 'Conflict Resolution Linguistics,' which examined how translation choices impact peacebuilding efforts in regions like Balochistan and Swat Valley. For instance, during a university project analyzing reconciliation documents after the 2014 Peshawar attack, I developed a glossary of culturally resonant terms for victim families—terms that avoided Western legal frameworks to better honor local concepts of justice. This methodology reflects my commitment to producing translations that respect Pakistan's unique cultural context rather than imposing external templates—a principle central to ILS's reputation in Pakistan Islamabad.</w:t>
      </w:r>
    </w:p>
    <w:p>
      <w:pPr>
        <w:pStyle w:val="BodyText"/>
      </w:pPr>
      <w:r>
        <w:t xml:space="preserve">My technical proficiency includes advanced certification in SDL Trados Studio 2021 for CAT (Computer-Assisted Translation), which I've used to process government documents at the National Database and Registration Authority (NADRA) during my university practicum. I am also certified in Notarized Translation Standards by the Pakistan Translators Association, ensuring all work meets legal requirements. Crucially, I have developed a comprehensive understanding of Islamabad's specific linguistic challenges: the need for interpreters who can navigate between Urdu bureaucratic jargon and English policy documents during IMF negotiations; or translating agricultural extension materials from Punjabi to Pashto for farmers in Khyber Pakhtunkhwa—work ILS frequently supports through your partnership with the Ministry of National Food Security.</w:t>
      </w:r>
    </w:p>
    <w:p>
      <w:pPr>
        <w:pStyle w:val="BodyText"/>
      </w:pPr>
      <w:r>
        <w:t xml:space="preserve">I am particularly drawn to ILS's recent initiative facilitating translation for the 'Bridging Gaps' project—a national effort to improve health services for marginalized communities in Islamabad and Rawalpindi. The opportunity to contribute as a Translator Interpreter intern would allow me to apply my skills where they matter most: supporting vulnerable populations through clear, accurate communication that directly impacts healthcare access and social inclusion. I am eager to learn from your seasoned team while contributing fresh perspectives on digital translation tools for Urdu-English workflows, which I have been developing in collaboration with the Islamabad-based AI startup 'LinguaTech'.</w:t>
      </w:r>
    </w:p>
    <w:p>
      <w:pPr>
        <w:pStyle w:val="BodyText"/>
      </w:pPr>
      <w:r>
        <w:t xml:space="preserve">As a native Urdu speaker with regional fluency in Punjabi and Pashto (recognized through formal certifications from the National Language Authority), I bring authentic cultural insight that goes beyond textbook proficiency. Having grown up in Rawalpindi—a city deeply integrated with Islamabad's social and economic fabric—I understand the nuances of urban Pakistani communication styles, from formal diplomatic settings to bustling market interactions. This local context is invaluable for ensuring translations resonate authentically within Pakistan Islamabad's diverse communities.</w:t>
      </w:r>
    </w:p>
    <w:p>
      <w:pPr>
        <w:pStyle w:val="BodyText"/>
      </w:pPr>
      <w:r>
        <w:t xml:space="preserve">My academic achievements include publishing a research paper on 'Diaspora Language Retention in Urban Pakistan' in the Journal of South Asian Linguistics (2023), which examined how language translation choices affect community cohesion. I believe this research directly informs best practices for organizations like ILS operating across Islamabad's multicultural landscape. I am eager to bring this scholarly perspective to your team while learning from your professional expertise.</w:t>
      </w:r>
    </w:p>
    <w:p>
      <w:pPr>
        <w:pStyle w:val="BodyText"/>
      </w:pPr>
      <w:r>
        <w:t xml:space="preserve">I have attached my curriculum vitae, academic transcripts, and a portfolio of certified translation samples demonstrating work in legal, medical, and humanitarian contexts. The opportunity to contribute as a Translator Interpreter intern in Pakistan Islamabad would represent the ideal convergence of my academic preparation, cultural fluency, and passion for linguistic justice. Thank you for considering this</w:t>
      </w:r>
      <w:r>
        <w:t xml:space="preserve"> </w:t>
      </w:r>
      <w:r>
        <w:rPr>
          <w:bCs/>
          <w:b/>
        </w:rPr>
        <w:t xml:space="preserve">Internship Application Letter</w:t>
      </w:r>
      <w:r>
        <w:t xml:space="preserve">. I welcome the chance to discuss how my skills in translation and interpretation can support International Language Solutions' mission within Pakistan's capital city.</w:t>
      </w:r>
    </w:p>
    <w:p>
      <w:pPr>
        <w:pStyle w:val="BodyText"/>
      </w:pPr>
      <w:r>
        <w:t xml:space="preserve">Sincerely,</w:t>
      </w:r>
    </w:p>
    <w:p>
      <w:pPr>
        <w:pStyle w:val="BodyText"/>
      </w:pPr>
      <w:r>
        <w:t xml:space="preserve">Zainab Raza</w:t>
      </w:r>
    </w:p>
    <w:p>
      <w:pPr>
        <w:pStyle w:val="BodyText"/>
      </w:pPr>
      <w:r>
        <w:t xml:space="preserve">BA (Hons) Linguistics &amp; International Relations</w:t>
      </w:r>
    </w:p>
    <w:p>
      <w:pPr>
        <w:pStyle w:val="BodyText"/>
      </w:pPr>
      <w:r>
        <w:t xml:space="preserve">Lahore University of Management Sciences (LUMS)</w:t>
      </w:r>
    </w:p>
    <w:p>
      <w:pPr>
        <w:pStyle w:val="BodyText"/>
      </w:pPr>
      <w:r>
        <w:t xml:space="preserve">Email: zainab.raza@lums.edu.pk | Phone: +92 300 1234567</w:t>
      </w:r>
    </w:p>
    <w:p>
      <w:pPr>
        <w:pStyle w:val="BodyText"/>
      </w:pPr>
      <w:r>
        <w:rPr>
          <w:bCs/>
          <w:b/>
        </w:rPr>
        <w:t xml:space="preserve">Key Strengths Highlighted for Pakistan Islamabad Context:</w:t>
      </w:r>
    </w:p>
    <w:p>
      <w:pPr>
        <w:numPr>
          <w:ilvl w:val="0"/>
          <w:numId w:val="1001"/>
        </w:numPr>
        <w:pStyle w:val="Compact"/>
      </w:pPr>
      <w:r>
        <w:rPr>
          <w:bCs/>
          <w:b/>
        </w:rPr>
        <w:t xml:space="preserve">Cultural Fluency:</w:t>
      </w:r>
      <w:r>
        <w:t xml:space="preserve"> </w:t>
      </w:r>
      <w:r>
        <w:t xml:space="preserve">Native Urdu speaker with regional fluency in Punjabi/Pashto; understands Islamabad's diplomatic and urban linguistic landscape</w:t>
      </w:r>
    </w:p>
    <w:p>
      <w:pPr>
        <w:numPr>
          <w:ilvl w:val="0"/>
          <w:numId w:val="1001"/>
        </w:numPr>
        <w:pStyle w:val="Compact"/>
      </w:pPr>
      <w:r>
        <w:rPr>
          <w:bCs/>
          <w:b/>
        </w:rPr>
        <w:t xml:space="preserve">Local Relevance:</w:t>
      </w:r>
      <w:r>
        <w:t xml:space="preserve"> </w:t>
      </w:r>
      <w:r>
        <w:t xml:space="preserve">Direct experience translating for PHRC, NADRA, and Embassy of Canada in Islamabad context</w:t>
      </w:r>
    </w:p>
    <w:p>
      <w:pPr>
        <w:numPr>
          <w:ilvl w:val="0"/>
          <w:numId w:val="1001"/>
        </w:numPr>
        <w:pStyle w:val="Compact"/>
      </w:pPr>
      <w:r>
        <w:rPr>
          <w:bCs/>
          <w:b/>
        </w:rPr>
        <w:t xml:space="preserve">Linguistic Precision:</w:t>
      </w:r>
      <w:r>
        <w:t xml:space="preserve"> </w:t>
      </w:r>
      <w:r>
        <w:t xml:space="preserve">Certified in legal translation standards (Pakistan Translators Association) with sample portfolio</w:t>
      </w:r>
    </w:p>
    <w:p>
      <w:pPr>
        <w:numPr>
          <w:ilvl w:val="0"/>
          <w:numId w:val="1001"/>
        </w:numPr>
        <w:pStyle w:val="Compact"/>
      </w:pPr>
      <w:r>
        <w:rPr>
          <w:bCs/>
          <w:b/>
        </w:rPr>
        <w:t xml:space="preserve">Digital Proficiency:</w:t>
      </w:r>
      <w:r>
        <w:t xml:space="preserve"> </w:t>
      </w:r>
      <w:r>
        <w:t xml:space="preserve">Advanced CAT tools expertise applicable to Pakistan's growing digital government services sector</w:t>
      </w:r>
    </w:p>
    <w:p>
      <w:pPr>
        <w:numPr>
          <w:ilvl w:val="0"/>
          <w:numId w:val="1001"/>
        </w:numPr>
        <w:pStyle w:val="Compact"/>
      </w:pPr>
      <w:r>
        <w:rPr>
          <w:bCs/>
          <w:b/>
        </w:rPr>
        <w:t xml:space="preserve">National Impact Focus:</w:t>
      </w:r>
      <w:r>
        <w:t xml:space="preserve"> </w:t>
      </w:r>
      <w:r>
        <w:t xml:space="preserve">Research on language access for marginalized communities aligns with ILS' humanitarian projects in Islam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dc:title>
  <dc:creator/>
  <dc:language>en</dc:language>
  <cp:keywords/>
  <dcterms:created xsi:type="dcterms:W3CDTF">2026-07-23T10:31:22Z</dcterms:created>
  <dcterms:modified xsi:type="dcterms:W3CDTF">2026-07-23T10:31:22Z</dcterms:modified>
</cp:coreProperties>
</file>

<file path=docProps/custom.xml><?xml version="1.0" encoding="utf-8"?>
<Properties xmlns="http://schemas.openxmlformats.org/officeDocument/2006/custom-properties" xmlns:vt="http://schemas.openxmlformats.org/officeDocument/2006/docPropsVTypes"/>
</file>